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encens d'égli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pha-iso-methylionone; cinnamaldehyde; benzyl salicylate; isoeugenol; cinnam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Anyż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encens d'égl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encens d'égl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benzyl salicylate ; isoeugenol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cinnam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encens d'égli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encens d'égli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Data aktualizacji: 1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F4B14-CC74-4A77-81C5-A5F0A82739D6}"/>
</file>

<file path=customXml/itemProps3.xml><?xml version="1.0" encoding="utf-8"?>
<ds:datastoreItem xmlns:ds="http://schemas.openxmlformats.org/officeDocument/2006/customXml" ds:itemID="{598E1914-C413-48F0-B936-AA48886A3F10}"/>
</file>

<file path=customXml/itemProps4.xml><?xml version="1.0" encoding="utf-8"?>
<ds:datastoreItem xmlns:ds="http://schemas.openxmlformats.org/officeDocument/2006/customXml" ds:itemID="{823C053B-6CBF-4BC3-A363-89F0E8B24F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